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A19A8D" w14:textId="3E81204C" w:rsidR="007D0B79" w:rsidRPr="00BB5E61" w:rsidRDefault="00BB5E61" w:rsidP="00BB5E61">
      <w:pPr>
        <w:pStyle w:val="Heading1"/>
        <w:rPr>
          <w:rFonts w:ascii="Times New Roman" w:hAnsi="Times New Roman" w:cs="Times New Roman"/>
        </w:rPr>
      </w:pPr>
      <w:r w:rsidRPr="00BB5E61">
        <w:rPr>
          <w:rFonts w:ascii="Times New Roman" w:hAnsi="Times New Roman" w:cs="Times New Roman"/>
        </w:rPr>
        <w:t>Membership Recruitment Toolkit</w:t>
      </w:r>
    </w:p>
    <w:p w14:paraId="7AC0DCC5" w14:textId="6AF8008D" w:rsidR="00BB5E61" w:rsidRPr="00BB5E61" w:rsidRDefault="00BB5E61" w:rsidP="00BB5E61">
      <w:pPr>
        <w:pStyle w:val="Heading2"/>
        <w:rPr>
          <w:rFonts w:ascii="Times New Roman" w:hAnsi="Times New Roman" w:cs="Times New Roman"/>
        </w:rPr>
      </w:pPr>
      <w:r w:rsidRPr="00BB5E61">
        <w:rPr>
          <w:rFonts w:ascii="Times New Roman" w:hAnsi="Times New Roman" w:cs="Times New Roman"/>
        </w:rPr>
        <w:t xml:space="preserve">Helpful Webpages </w:t>
      </w:r>
    </w:p>
    <w:p w14:paraId="473A02A1" w14:textId="1783B96D" w:rsidR="00BB5E61" w:rsidRPr="00BB5E61" w:rsidRDefault="00BB5E61" w:rsidP="00BB5E61">
      <w:pPr>
        <w:rPr>
          <w:rFonts w:ascii="Times New Roman" w:hAnsi="Times New Roman"/>
        </w:rPr>
      </w:pPr>
    </w:p>
    <w:p w14:paraId="634578F6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8" w:history="1">
        <w:r w:rsidRPr="00BB5E61">
          <w:rPr>
            <w:rStyle w:val="Hyperlink"/>
            <w:rFonts w:ascii="Times New Roman" w:hAnsi="Times New Roman"/>
          </w:rPr>
          <w:t>Membership Overview</w:t>
        </w:r>
      </w:hyperlink>
      <w:r w:rsidRPr="00BB5E61">
        <w:rPr>
          <w:rFonts w:ascii="Times New Roman" w:hAnsi="Times New Roman"/>
        </w:rPr>
        <w:t xml:space="preserve"> </w:t>
      </w:r>
    </w:p>
    <w:p w14:paraId="2054C515" w14:textId="5A65B5EB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9" w:history="1">
        <w:r w:rsidRPr="00BB5E61">
          <w:rPr>
            <w:rStyle w:val="Hyperlink"/>
            <w:rFonts w:ascii="Times New Roman" w:hAnsi="Times New Roman"/>
          </w:rPr>
          <w:t xml:space="preserve">Retail </w:t>
        </w:r>
        <w:r w:rsidR="00A34A3E">
          <w:rPr>
            <w:rStyle w:val="Hyperlink"/>
            <w:rFonts w:ascii="Times New Roman" w:hAnsi="Times New Roman"/>
          </w:rPr>
          <w:t>Business</w:t>
        </w:r>
        <w:r w:rsidRPr="00BB5E61">
          <w:rPr>
            <w:rStyle w:val="Hyperlink"/>
            <w:rFonts w:ascii="Times New Roman" w:hAnsi="Times New Roman"/>
          </w:rPr>
          <w:t xml:space="preserve"> Members</w:t>
        </w:r>
      </w:hyperlink>
    </w:p>
    <w:p w14:paraId="40DF7340" w14:textId="461A6D90" w:rsidR="00BB5E61" w:rsidRPr="00A34A3E" w:rsidRDefault="00BB5E61" w:rsidP="00A34A3E">
      <w:pPr>
        <w:numPr>
          <w:ilvl w:val="0"/>
          <w:numId w:val="15"/>
        </w:numPr>
        <w:rPr>
          <w:rStyle w:val="Hyperlink"/>
          <w:rFonts w:ascii="Times New Roman" w:hAnsi="Times New Roman"/>
          <w:color w:val="auto"/>
          <w:u w:val="none"/>
        </w:rPr>
      </w:pPr>
      <w:hyperlink r:id="rId10" w:history="1">
        <w:r w:rsidR="00A34A3E">
          <w:rPr>
            <w:rStyle w:val="Hyperlink"/>
            <w:rFonts w:ascii="Times New Roman" w:hAnsi="Times New Roman"/>
          </w:rPr>
          <w:t>Partner Business</w:t>
        </w:r>
        <w:r w:rsidRPr="00BB5E61">
          <w:rPr>
            <w:rStyle w:val="Hyperlink"/>
            <w:rFonts w:ascii="Times New Roman" w:hAnsi="Times New Roman"/>
          </w:rPr>
          <w:t xml:space="preserve"> Members</w:t>
        </w:r>
      </w:hyperlink>
    </w:p>
    <w:p w14:paraId="42F6C5D6" w14:textId="2D1FFD81" w:rsidR="00B42B56" w:rsidRPr="00B42B56" w:rsidRDefault="00B42B56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1" w:history="1">
        <w:r w:rsidRPr="00B42B56">
          <w:rPr>
            <w:rStyle w:val="Hyperlink"/>
            <w:rFonts w:ascii="Times New Roman" w:hAnsi="Times New Roman"/>
          </w:rPr>
          <w:t>Emerging Designer Members</w:t>
        </w:r>
      </w:hyperlink>
    </w:p>
    <w:p w14:paraId="575541AE" w14:textId="237E6509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2" w:history="1">
        <w:r w:rsidRPr="00BB5E61">
          <w:rPr>
            <w:rStyle w:val="Hyperlink"/>
            <w:rFonts w:ascii="Times New Roman" w:hAnsi="Times New Roman"/>
          </w:rPr>
          <w:t xml:space="preserve">Member Testimonials </w:t>
        </w:r>
      </w:hyperlink>
    </w:p>
    <w:p w14:paraId="7CC58B78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3" w:history="1">
        <w:r w:rsidRPr="00BB5E61">
          <w:rPr>
            <w:rStyle w:val="Hyperlink"/>
            <w:rFonts w:ascii="Times New Roman" w:hAnsi="Times New Roman"/>
          </w:rPr>
          <w:t>Power of Membership</w:t>
        </w:r>
      </w:hyperlink>
    </w:p>
    <w:p w14:paraId="69714DE6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4" w:history="1">
        <w:r w:rsidRPr="00BB5E61">
          <w:rPr>
            <w:rStyle w:val="Hyperlink"/>
            <w:rFonts w:ascii="Times New Roman" w:hAnsi="Times New Roman"/>
          </w:rPr>
          <w:t xml:space="preserve">Education and Events </w:t>
        </w:r>
      </w:hyperlink>
    </w:p>
    <w:p w14:paraId="3AC65808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5" w:history="1">
        <w:r w:rsidRPr="00BB5E61">
          <w:rPr>
            <w:rStyle w:val="Hyperlink"/>
            <w:rFonts w:ascii="Times New Roman" w:hAnsi="Times New Roman"/>
          </w:rPr>
          <w:t>Professional Credentials</w:t>
        </w:r>
      </w:hyperlink>
    </w:p>
    <w:p w14:paraId="336D4365" w14:textId="5B6BD411" w:rsidR="00BB5E61" w:rsidRPr="002F6304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6" w:history="1">
        <w:r w:rsidRPr="00BB5E61">
          <w:rPr>
            <w:rStyle w:val="Hyperlink"/>
            <w:rFonts w:ascii="Times New Roman" w:hAnsi="Times New Roman"/>
          </w:rPr>
          <w:t xml:space="preserve">Strategic Partners </w:t>
        </w:r>
      </w:hyperlink>
    </w:p>
    <w:sectPr w:rsidR="00BB5E61" w:rsidRPr="002F6304" w:rsidSect="005A6495">
      <w:headerReference w:type="default" r:id="rId17"/>
      <w:footerReference w:type="default" r:id="rId18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AA25EE" w14:textId="77777777" w:rsidR="00DD7FEE" w:rsidRDefault="00DD7FEE">
      <w:pPr>
        <w:spacing w:after="0" w:line="240" w:lineRule="auto"/>
      </w:pPr>
      <w:r>
        <w:separator/>
      </w:r>
    </w:p>
  </w:endnote>
  <w:endnote w:type="continuationSeparator" w:id="0">
    <w:p w14:paraId="1E831949" w14:textId="77777777" w:rsidR="00DD7FEE" w:rsidRDefault="00DD7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BED93" w14:textId="77777777" w:rsidR="00CC6EE5" w:rsidRDefault="00CC6EE5">
    <w:pPr>
      <w:pStyle w:val="Footer"/>
    </w:pPr>
    <w:r w:rsidRPr="00414A51">
      <w:rPr>
        <w:noProof/>
        <w:lang w:eastAsia="zh-TW"/>
      </w:rPr>
      <w:drawing>
        <wp:inline distT="0" distB="0" distL="0" distR="0" wp14:anchorId="57F7E6CD" wp14:editId="5C5E2B40">
          <wp:extent cx="5939790" cy="707390"/>
          <wp:effectExtent l="0" t="0" r="3810" b="0"/>
          <wp:docPr id="2" name="Picture 2" descr="Letterhead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3BB41" w14:textId="77777777" w:rsidR="00DD7FEE" w:rsidRDefault="00DD7FEE">
      <w:pPr>
        <w:spacing w:after="0" w:line="240" w:lineRule="auto"/>
      </w:pPr>
      <w:r>
        <w:separator/>
      </w:r>
    </w:p>
  </w:footnote>
  <w:footnote w:type="continuationSeparator" w:id="0">
    <w:p w14:paraId="34DD4437" w14:textId="77777777" w:rsidR="00DD7FEE" w:rsidRDefault="00DD7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54300" w14:textId="77777777" w:rsidR="00D158D8" w:rsidRDefault="00CC6EE5" w:rsidP="00D158D8">
    <w:pPr>
      <w:pStyle w:val="Header"/>
      <w:jc w:val="center"/>
    </w:pPr>
    <w:r w:rsidRPr="00414A51">
      <w:rPr>
        <w:noProof/>
        <w:lang w:eastAsia="zh-TW"/>
      </w:rPr>
      <w:drawing>
        <wp:inline distT="0" distB="0" distL="0" distR="0" wp14:anchorId="23BB510A" wp14:editId="6420C379">
          <wp:extent cx="5943600" cy="914400"/>
          <wp:effectExtent l="0" t="0" r="0" b="0"/>
          <wp:docPr id="1" name="Picture 1" descr="Letterhead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F814D0" w14:textId="77777777" w:rsidR="00D158D8" w:rsidRPr="00A577A4" w:rsidRDefault="00D158D8" w:rsidP="00D158D8">
    <w:pPr>
      <w:pStyle w:val="Header"/>
      <w:tabs>
        <w:tab w:val="left" w:pos="2442"/>
      </w:tabs>
      <w:rPr>
        <w:color w:val="333333"/>
        <w:spacing w:val="2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44771"/>
    <w:multiLevelType w:val="hybridMultilevel"/>
    <w:tmpl w:val="153CE218"/>
    <w:lvl w:ilvl="0" w:tplc="45C8897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2FAC448A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402A28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FDA45C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B04CC9A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7E3A0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C9825E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854151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6FA37B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591304"/>
    <w:multiLevelType w:val="hybridMultilevel"/>
    <w:tmpl w:val="4CB66D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1045E"/>
    <w:multiLevelType w:val="hybridMultilevel"/>
    <w:tmpl w:val="ED6CE402"/>
    <w:lvl w:ilvl="0" w:tplc="4DE832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67F02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4" w15:restartNumberingAfterBreak="0">
    <w:nsid w:val="30A202C4"/>
    <w:multiLevelType w:val="multilevel"/>
    <w:tmpl w:val="6E26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9557BA"/>
    <w:multiLevelType w:val="hybridMultilevel"/>
    <w:tmpl w:val="E0BE8F9E"/>
    <w:lvl w:ilvl="0" w:tplc="2D3E1ACC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6E3448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616B9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C63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2A4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7C5A2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3AF8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6C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BE009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04A98"/>
    <w:multiLevelType w:val="hybridMultilevel"/>
    <w:tmpl w:val="C298F8F0"/>
    <w:lvl w:ilvl="0" w:tplc="CBF62516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DDC0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71FEBB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A3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0E9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A6BAA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E3F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02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C302DC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CC38FE"/>
    <w:multiLevelType w:val="hybridMultilevel"/>
    <w:tmpl w:val="44D610BE"/>
    <w:lvl w:ilvl="0" w:tplc="BFF2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E86BB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F24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761A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F42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B61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F418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87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365E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FE30D87"/>
    <w:multiLevelType w:val="hybridMultilevel"/>
    <w:tmpl w:val="C9F45270"/>
    <w:lvl w:ilvl="0" w:tplc="A0BCF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F0F15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0" w15:restartNumberingAfterBreak="0">
    <w:nsid w:val="5B3C543C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 w15:restartNumberingAfterBreak="0">
    <w:nsid w:val="643A5F31"/>
    <w:multiLevelType w:val="hybridMultilevel"/>
    <w:tmpl w:val="E930747A"/>
    <w:lvl w:ilvl="0" w:tplc="1DE2C3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92361F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3" w15:restartNumberingAfterBreak="0">
    <w:nsid w:val="6C0A0FFE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4" w15:restartNumberingAfterBreak="0">
    <w:nsid w:val="6FBA10BF"/>
    <w:multiLevelType w:val="hybridMultilevel"/>
    <w:tmpl w:val="64824418"/>
    <w:lvl w:ilvl="0" w:tplc="D98C8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707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C8D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F4F5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661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921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34CF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A48E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6C3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79121720">
    <w:abstractNumId w:val="4"/>
  </w:num>
  <w:num w:numId="2" w16cid:durableId="330182326">
    <w:abstractNumId w:val="0"/>
  </w:num>
  <w:num w:numId="3" w16cid:durableId="1439832091">
    <w:abstractNumId w:val="6"/>
  </w:num>
  <w:num w:numId="4" w16cid:durableId="1381902595">
    <w:abstractNumId w:val="5"/>
  </w:num>
  <w:num w:numId="5" w16cid:durableId="871115930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 w16cid:durableId="807089811">
    <w:abstractNumId w:val="12"/>
  </w:num>
  <w:num w:numId="7" w16cid:durableId="347681267">
    <w:abstractNumId w:val="11"/>
  </w:num>
  <w:num w:numId="8" w16cid:durableId="941910835">
    <w:abstractNumId w:val="9"/>
  </w:num>
  <w:num w:numId="9" w16cid:durableId="3097374">
    <w:abstractNumId w:val="3"/>
  </w:num>
  <w:num w:numId="10" w16cid:durableId="1768962546">
    <w:abstractNumId w:val="10"/>
  </w:num>
  <w:num w:numId="11" w16cid:durableId="541330614">
    <w:abstractNumId w:val="13"/>
  </w:num>
  <w:num w:numId="12" w16cid:durableId="1813906478">
    <w:abstractNumId w:val="1"/>
  </w:num>
  <w:num w:numId="13" w16cid:durableId="405609106">
    <w:abstractNumId w:val="8"/>
  </w:num>
  <w:num w:numId="14" w16cid:durableId="1679849018">
    <w:abstractNumId w:val="2"/>
  </w:num>
  <w:num w:numId="15" w16cid:durableId="683701672">
    <w:abstractNumId w:val="7"/>
  </w:num>
  <w:num w:numId="16" w16cid:durableId="7283785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yNDO1MDAwMDa2NDRV0lEKTi0uzszPAykwMqoFAH6H94ItAAAA"/>
  </w:docVars>
  <w:rsids>
    <w:rsidRoot w:val="00BA141A"/>
    <w:rsid w:val="0000299B"/>
    <w:rsid w:val="00007904"/>
    <w:rsid w:val="00007F7B"/>
    <w:rsid w:val="00046D4B"/>
    <w:rsid w:val="000A12DF"/>
    <w:rsid w:val="000B60D4"/>
    <w:rsid w:val="000E7E08"/>
    <w:rsid w:val="000F44AF"/>
    <w:rsid w:val="000F62FE"/>
    <w:rsid w:val="00111BF2"/>
    <w:rsid w:val="00113B38"/>
    <w:rsid w:val="00167C87"/>
    <w:rsid w:val="0018543C"/>
    <w:rsid w:val="0019042C"/>
    <w:rsid w:val="001D1268"/>
    <w:rsid w:val="0021050A"/>
    <w:rsid w:val="002652D1"/>
    <w:rsid w:val="00280D78"/>
    <w:rsid w:val="002B3801"/>
    <w:rsid w:val="002B44D7"/>
    <w:rsid w:val="002E7048"/>
    <w:rsid w:val="002F6304"/>
    <w:rsid w:val="003375CB"/>
    <w:rsid w:val="003376B8"/>
    <w:rsid w:val="00382F91"/>
    <w:rsid w:val="003B5386"/>
    <w:rsid w:val="003C4F02"/>
    <w:rsid w:val="003D6A2E"/>
    <w:rsid w:val="003E727E"/>
    <w:rsid w:val="0041289B"/>
    <w:rsid w:val="00450308"/>
    <w:rsid w:val="004519BA"/>
    <w:rsid w:val="00496D2A"/>
    <w:rsid w:val="004A5EF3"/>
    <w:rsid w:val="004B220F"/>
    <w:rsid w:val="004B3B9B"/>
    <w:rsid w:val="004B43F4"/>
    <w:rsid w:val="004B5548"/>
    <w:rsid w:val="004C4B34"/>
    <w:rsid w:val="004F2872"/>
    <w:rsid w:val="0051449E"/>
    <w:rsid w:val="00552BF6"/>
    <w:rsid w:val="005541DD"/>
    <w:rsid w:val="005631B6"/>
    <w:rsid w:val="00580FED"/>
    <w:rsid w:val="005A6495"/>
    <w:rsid w:val="005B46E3"/>
    <w:rsid w:val="005B4762"/>
    <w:rsid w:val="005D1951"/>
    <w:rsid w:val="006050FE"/>
    <w:rsid w:val="00611226"/>
    <w:rsid w:val="00613589"/>
    <w:rsid w:val="00647CE6"/>
    <w:rsid w:val="00655D82"/>
    <w:rsid w:val="00656AB4"/>
    <w:rsid w:val="0067277F"/>
    <w:rsid w:val="006B1001"/>
    <w:rsid w:val="006B3E1F"/>
    <w:rsid w:val="0078687B"/>
    <w:rsid w:val="007D0B79"/>
    <w:rsid w:val="007F3D40"/>
    <w:rsid w:val="00812047"/>
    <w:rsid w:val="00817177"/>
    <w:rsid w:val="00866AF8"/>
    <w:rsid w:val="008B14B1"/>
    <w:rsid w:val="008B7DC5"/>
    <w:rsid w:val="0091619C"/>
    <w:rsid w:val="00932B86"/>
    <w:rsid w:val="00977B84"/>
    <w:rsid w:val="009B2F12"/>
    <w:rsid w:val="009C79EF"/>
    <w:rsid w:val="00A27DFF"/>
    <w:rsid w:val="00A3499D"/>
    <w:rsid w:val="00A34A3E"/>
    <w:rsid w:val="00A42D10"/>
    <w:rsid w:val="00A432CF"/>
    <w:rsid w:val="00A45E00"/>
    <w:rsid w:val="00A76062"/>
    <w:rsid w:val="00AB3921"/>
    <w:rsid w:val="00AB436D"/>
    <w:rsid w:val="00AD4016"/>
    <w:rsid w:val="00AF4F9A"/>
    <w:rsid w:val="00B20512"/>
    <w:rsid w:val="00B42B56"/>
    <w:rsid w:val="00B55288"/>
    <w:rsid w:val="00BA141A"/>
    <w:rsid w:val="00BB5219"/>
    <w:rsid w:val="00BB5E61"/>
    <w:rsid w:val="00BF484D"/>
    <w:rsid w:val="00C30504"/>
    <w:rsid w:val="00C32E4D"/>
    <w:rsid w:val="00C863B5"/>
    <w:rsid w:val="00CC6EE5"/>
    <w:rsid w:val="00CD4CE4"/>
    <w:rsid w:val="00CF67B2"/>
    <w:rsid w:val="00D0258E"/>
    <w:rsid w:val="00D158D8"/>
    <w:rsid w:val="00D5114C"/>
    <w:rsid w:val="00D84254"/>
    <w:rsid w:val="00DB7E4D"/>
    <w:rsid w:val="00DD6372"/>
    <w:rsid w:val="00DD7FEE"/>
    <w:rsid w:val="00DE580B"/>
    <w:rsid w:val="00DE6EAB"/>
    <w:rsid w:val="00DF3654"/>
    <w:rsid w:val="00E77567"/>
    <w:rsid w:val="00EE607C"/>
    <w:rsid w:val="00F04BB5"/>
    <w:rsid w:val="00F45E43"/>
    <w:rsid w:val="00F504F9"/>
    <w:rsid w:val="00FA31D3"/>
    <w:rsid w:val="00FA39F9"/>
    <w:rsid w:val="00FC3CBD"/>
    <w:rsid w:val="00FC7EB9"/>
    <w:rsid w:val="00FE0461"/>
    <w:rsid w:val="00FF0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6F5FB9"/>
  <w15:chartTrackingRefBased/>
  <w15:docId w15:val="{DFEBD3E5-6C0A-4816-9969-C185B476B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A0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locked/>
    <w:rsid w:val="000E7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4A18E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0E7E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39598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0E7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25ED4"/>
    <w:pPr>
      <w:spacing w:after="30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99"/>
    <w:qFormat/>
    <w:rsid w:val="00087BDC"/>
    <w:pPr>
      <w:ind w:left="720"/>
      <w:contextualSpacing/>
    </w:pPr>
  </w:style>
  <w:style w:type="character" w:styleId="Hyperlink">
    <w:name w:val="Hyperlink"/>
    <w:uiPriority w:val="99"/>
    <w:rsid w:val="00087BD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D3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6D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091"/>
  </w:style>
  <w:style w:type="paragraph" w:styleId="Footer">
    <w:name w:val="footer"/>
    <w:basedOn w:val="Normal"/>
    <w:link w:val="Foot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091"/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619C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E6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A3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3A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F44AF"/>
    <w:pPr>
      <w:spacing w:after="0" w:line="240" w:lineRule="auto"/>
      <w:ind w:left="720"/>
    </w:pPr>
  </w:style>
  <w:style w:type="character" w:customStyle="1" w:styleId="Heading2Char">
    <w:name w:val="Heading 2 Char"/>
    <w:basedOn w:val="DefaultParagraphFont"/>
    <w:link w:val="Heading2"/>
    <w:rsid w:val="000E7E08"/>
    <w:rPr>
      <w:rFonts w:asciiTheme="majorHAnsi" w:eastAsiaTheme="majorEastAsia" w:hAnsiTheme="majorHAnsi" w:cstheme="majorBidi"/>
      <w:color w:val="939598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0E7E08"/>
    <w:rPr>
      <w:rFonts w:asciiTheme="majorHAnsi" w:eastAsiaTheme="majorEastAsia" w:hAnsiTheme="majorHAnsi" w:cstheme="majorBidi"/>
      <w:color w:val="74A18E"/>
      <w:sz w:val="32"/>
      <w:szCs w:val="32"/>
    </w:rPr>
  </w:style>
  <w:style w:type="character" w:customStyle="1" w:styleId="Heading3Char">
    <w:name w:val="Heading 3 Char"/>
    <w:basedOn w:val="DefaultParagraphFont"/>
    <w:link w:val="Heading3"/>
    <w:semiHidden/>
    <w:rsid w:val="000E7E08"/>
    <w:rPr>
      <w:rFonts w:asciiTheme="majorHAnsi" w:eastAsiaTheme="majorEastAsia" w:hAnsiTheme="majorHAnsi" w:cstheme="majorBid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B7D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7D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3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90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5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3769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661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98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0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7940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6476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315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695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6964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ericangemsociety.org/membership/" TargetMode="External"/><Relationship Id="rId13" Type="http://schemas.openxmlformats.org/officeDocument/2006/relationships/hyperlink" Target="https://www.americangemsociety.org/the-power-of-membership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mericangemsociety.org/testimonials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mericangemsociety.org/strategic-partner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ericangemsociety.org/membership/ags-emerging-designer-membership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mericangemsociety.org/membership/credentials/" TargetMode="External"/><Relationship Id="rId10" Type="http://schemas.openxmlformats.org/officeDocument/2006/relationships/hyperlink" Target="https://www.americangemsociety.org/membership/ags-partner-business-membership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mericangemsociety.org/membership/ags-retail-business-membership/" TargetMode="External"/><Relationship Id="rId14" Type="http://schemas.openxmlformats.org/officeDocument/2006/relationships/hyperlink" Target="https://www.americangemsociety.org/education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E3538-E82A-4A1D-8995-5792877F7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:</vt:lpstr>
    </vt:vector>
  </TitlesOfParts>
  <Company>Microsoft</Company>
  <LinksUpToDate>false</LinksUpToDate>
  <CharactersWithSpaces>941</CharactersWithSpaces>
  <SharedDoc>false</SharedDoc>
  <HLinks>
    <vt:vector size="18" baseType="variant">
      <vt:variant>
        <vt:i4>5374035</vt:i4>
      </vt:variant>
      <vt:variant>
        <vt:i4>117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75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33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:</dc:title>
  <dc:subject/>
  <dc:creator>Donna</dc:creator>
  <cp:keywords/>
  <cp:lastModifiedBy>Kyle Renzelman</cp:lastModifiedBy>
  <cp:revision>6</cp:revision>
  <cp:lastPrinted>2021-02-16T16:52:00Z</cp:lastPrinted>
  <dcterms:created xsi:type="dcterms:W3CDTF">2025-01-21T18:26:00Z</dcterms:created>
  <dcterms:modified xsi:type="dcterms:W3CDTF">2025-11-05T16:41:00Z</dcterms:modified>
</cp:coreProperties>
</file>